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3C51B29A" w14:textId="26B5455E" w:rsidR="0036534A" w:rsidRDefault="0036534A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A0037" w14:paraId="6D774284" w14:textId="77777777" w:rsidTr="00EF1F25">
        <w:tc>
          <w:tcPr>
            <w:tcW w:w="1926" w:type="dxa"/>
          </w:tcPr>
          <w:p w14:paraId="20030C75" w14:textId="77777777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001A6AB" w14:textId="77777777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A63B082" w14:textId="77777777" w:rsidR="002A0037" w:rsidRDefault="002A0037" w:rsidP="00EF1F2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A0037" w14:paraId="5CC0EE08" w14:textId="77777777" w:rsidTr="00EF1F25">
        <w:tc>
          <w:tcPr>
            <w:tcW w:w="1926" w:type="dxa"/>
          </w:tcPr>
          <w:p w14:paraId="133FB33F" w14:textId="443E0779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D35C05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0DCC43F1" w14:textId="15696D4C" w:rsidR="002A0037" w:rsidRDefault="00D35C05" w:rsidP="00EF1F2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2A0037">
              <w:rPr>
                <w:b/>
                <w:sz w:val="28"/>
                <w:szCs w:val="24"/>
              </w:rPr>
              <w:t>-MA</w:t>
            </w:r>
            <w:r>
              <w:rPr>
                <w:b/>
                <w:sz w:val="28"/>
                <w:szCs w:val="24"/>
              </w:rPr>
              <w:t>Y</w:t>
            </w:r>
            <w:r w:rsidR="002A0037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70573609" w14:textId="77777777" w:rsidR="002A0037" w:rsidRDefault="002A0037" w:rsidP="00EF1F2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787EFF" w14:textId="34C0DE9E" w:rsidR="002A0037" w:rsidRDefault="005650D1" w:rsidP="002A0037">
      <w:pPr>
        <w:pStyle w:val="ListParagraph"/>
        <w:numPr>
          <w:ilvl w:val="0"/>
          <w:numId w:val="19"/>
        </w:numPr>
        <w:rPr>
          <w:rFonts w:eastAsia="Times New Roman"/>
        </w:rPr>
      </w:pPr>
      <w:r>
        <w:rPr>
          <w:rStyle w:val="ui-provider"/>
          <w:rFonts w:eastAsia="Times New Roman"/>
        </w:rPr>
        <w:t xml:space="preserve">Increasing </w:t>
      </w:r>
      <w:r w:rsidRPr="005650D1">
        <w:rPr>
          <w:rStyle w:val="ui-provider"/>
          <w:rFonts w:eastAsia="Times New Roman"/>
        </w:rPr>
        <w:t>the number of characters allowed in the “Signed by” area on the RA</w:t>
      </w:r>
      <w:r>
        <w:rPr>
          <w:rStyle w:val="ui-provider"/>
          <w:rFonts w:eastAsia="Times New Roman"/>
        </w:rPr>
        <w:t xml:space="preserve"> (RASA-3939)</w:t>
      </w:r>
    </w:p>
    <w:p w14:paraId="4841C89E" w14:textId="4684E5C0" w:rsidR="002A0037" w:rsidRDefault="005650D1" w:rsidP="002A0037">
      <w:pPr>
        <w:pStyle w:val="ListParagraph"/>
        <w:numPr>
          <w:ilvl w:val="0"/>
          <w:numId w:val="19"/>
        </w:numPr>
      </w:pPr>
      <w:r>
        <w:t>Solving the problem with</w:t>
      </w:r>
      <w:r w:rsidRPr="005650D1">
        <w:t xml:space="preserve"> </w:t>
      </w:r>
      <w:r w:rsidRPr="005650D1">
        <w:t>Route Payment Mark Other Invoices twice on the same invoice</w:t>
      </w:r>
      <w:r>
        <w:t xml:space="preserve"> (RASA-3880)</w:t>
      </w:r>
    </w:p>
    <w:p w14:paraId="7BB294A1" w14:textId="77777777" w:rsidR="00E51B67" w:rsidRDefault="00E51B67" w:rsidP="00E51B67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353" w14:paraId="359BA20B" w14:textId="77777777" w:rsidTr="00EF5BDA">
        <w:tc>
          <w:tcPr>
            <w:tcW w:w="1926" w:type="dxa"/>
          </w:tcPr>
          <w:p w14:paraId="2347434A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ED2015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F4BA4B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7353" w14:paraId="54221F1F" w14:textId="77777777" w:rsidTr="00EF5BDA">
        <w:tc>
          <w:tcPr>
            <w:tcW w:w="1926" w:type="dxa"/>
          </w:tcPr>
          <w:p w14:paraId="2EA44ED2" w14:textId="74A4142B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6</w:t>
            </w:r>
          </w:p>
        </w:tc>
        <w:tc>
          <w:tcPr>
            <w:tcW w:w="2521" w:type="dxa"/>
          </w:tcPr>
          <w:p w14:paraId="7070AB6C" w14:textId="63965408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MAR-2022</w:t>
            </w:r>
          </w:p>
        </w:tc>
        <w:tc>
          <w:tcPr>
            <w:tcW w:w="4903" w:type="dxa"/>
          </w:tcPr>
          <w:p w14:paraId="2D6D45F9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50A068EB" w14:textId="77777777" w:rsidR="00BD7353" w:rsidRDefault="00BD7353" w:rsidP="00BD7353">
      <w:pPr>
        <w:pStyle w:val="ListParagraph"/>
        <w:numPr>
          <w:ilvl w:val="0"/>
          <w:numId w:val="19"/>
        </w:numPr>
        <w:rPr>
          <w:rFonts w:eastAsia="Times New Roman"/>
        </w:rPr>
      </w:pPr>
      <w:r>
        <w:rPr>
          <w:rStyle w:val="ui-provider"/>
          <w:rFonts w:eastAsia="Times New Roman"/>
        </w:rPr>
        <w:t>Paid in Advance information is correctly displayed on Del-To Customer in Customer Financial Details after applying filtering</w:t>
      </w:r>
      <w:r>
        <w:rPr>
          <w:rFonts w:eastAsia="Times New Roman"/>
        </w:rPr>
        <w:t xml:space="preserve"> (RASA-3601)</w:t>
      </w:r>
    </w:p>
    <w:p w14:paraId="3BC03072" w14:textId="15154BE6" w:rsidR="00C03829" w:rsidRDefault="00BD7353" w:rsidP="00C03829">
      <w:pPr>
        <w:pStyle w:val="ListParagraph"/>
        <w:numPr>
          <w:ilvl w:val="0"/>
          <w:numId w:val="19"/>
        </w:numPr>
      </w:pPr>
      <w:r>
        <w:t>Improving the performance when scanning hundreds to a thousand plus garments on the RASA</w:t>
      </w:r>
    </w:p>
    <w:p w14:paraId="6D0D67DB" w14:textId="77777777" w:rsidR="00C03829" w:rsidRDefault="00C03829" w:rsidP="00C03829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00F2C" w14:paraId="628981A6" w14:textId="77777777" w:rsidTr="002544ED">
        <w:tc>
          <w:tcPr>
            <w:tcW w:w="1926" w:type="dxa"/>
          </w:tcPr>
          <w:p w14:paraId="2C9E6302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490C7B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0B2D6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00F2C" w14:paraId="7FD69830" w14:textId="77777777" w:rsidTr="002544ED">
        <w:tc>
          <w:tcPr>
            <w:tcW w:w="1926" w:type="dxa"/>
          </w:tcPr>
          <w:p w14:paraId="503FA933" w14:textId="1A1AE299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5</w:t>
            </w:r>
          </w:p>
        </w:tc>
        <w:tc>
          <w:tcPr>
            <w:tcW w:w="2521" w:type="dxa"/>
          </w:tcPr>
          <w:p w14:paraId="354AF8F2" w14:textId="08D03B6C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DEC-2022</w:t>
            </w:r>
          </w:p>
        </w:tc>
        <w:tc>
          <w:tcPr>
            <w:tcW w:w="4903" w:type="dxa"/>
          </w:tcPr>
          <w:p w14:paraId="183D3994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AFE6611" w14:textId="096384ED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tax not being calculated correctly when using </w:t>
      </w:r>
      <w:proofErr w:type="spellStart"/>
      <w:r>
        <w:t>VertexTax</w:t>
      </w:r>
      <w:proofErr w:type="spellEnd"/>
      <w:r>
        <w:t xml:space="preserve"> (</w:t>
      </w:r>
      <w:r w:rsidRPr="00800F2C">
        <w:t>RASA-3688</w:t>
      </w:r>
      <w:r>
        <w:t>)</w:t>
      </w:r>
    </w:p>
    <w:p w14:paraId="49EF2042" w14:textId="42E3D5D9" w:rsidR="00800F2C" w:rsidRDefault="00800F2C" w:rsidP="0036534A">
      <w:pPr>
        <w:pStyle w:val="ListParagraph"/>
        <w:numPr>
          <w:ilvl w:val="0"/>
          <w:numId w:val="19"/>
        </w:numPr>
      </w:pPr>
      <w:r>
        <w:t>Solved problem with contacts with no contact person blocking depart form stop (</w:t>
      </w:r>
      <w:r w:rsidRPr="00800F2C">
        <w:t>RASA-3766</w:t>
      </w:r>
      <w:r>
        <w:t>)</w:t>
      </w:r>
    </w:p>
    <w:p w14:paraId="398FCC1C" w14:textId="19FCFE8B" w:rsidR="00800F2C" w:rsidRDefault="00800F2C" w:rsidP="0036534A">
      <w:pPr>
        <w:pStyle w:val="ListParagraph"/>
        <w:numPr>
          <w:ilvl w:val="0"/>
          <w:numId w:val="19"/>
        </w:numPr>
      </w:pPr>
      <w:r>
        <w:t>Blocked Style/Size exchange when Max Inventory is 0 (</w:t>
      </w:r>
      <w:r w:rsidRPr="00800F2C">
        <w:t>RASA-3704</w:t>
      </w:r>
      <w:r>
        <w:t>)</w:t>
      </w:r>
    </w:p>
    <w:p w14:paraId="32091179" w14:textId="4C24A134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canceling a scan of a duplicate </w:t>
      </w:r>
      <w:proofErr w:type="spellStart"/>
      <w:r>
        <w:t>smartbarcode</w:t>
      </w:r>
      <w:proofErr w:type="spellEnd"/>
      <w:r>
        <w:t xml:space="preserve"> decreasing 2 garments instead of one (</w:t>
      </w:r>
      <w:r w:rsidRPr="00800F2C">
        <w:t>RASA-3737</w:t>
      </w:r>
      <w:r>
        <w:t>)</w:t>
      </w:r>
    </w:p>
    <w:p w14:paraId="34491298" w14:textId="059EC41A" w:rsidR="00800F2C" w:rsidRDefault="00800F2C" w:rsidP="0036534A">
      <w:pPr>
        <w:pStyle w:val="ListParagraph"/>
        <w:numPr>
          <w:ilvl w:val="0"/>
          <w:numId w:val="19"/>
        </w:numPr>
      </w:pPr>
      <w:r>
        <w:t>Blocked quitting wearer or wearer product when there is a workorder in progress (</w:t>
      </w:r>
      <w:r w:rsidRPr="00800F2C">
        <w:t>RASA-375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267F7" w14:paraId="416D8CFE" w14:textId="77777777" w:rsidTr="00A52A30">
        <w:tc>
          <w:tcPr>
            <w:tcW w:w="1926" w:type="dxa"/>
          </w:tcPr>
          <w:p w14:paraId="101278D2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FB1D201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3D22F4D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267F7" w14:paraId="017903BD" w14:textId="77777777" w:rsidTr="00A52A30">
        <w:tc>
          <w:tcPr>
            <w:tcW w:w="1926" w:type="dxa"/>
          </w:tcPr>
          <w:p w14:paraId="22C6B4F5" w14:textId="371601BA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4</w:t>
            </w:r>
          </w:p>
        </w:tc>
        <w:tc>
          <w:tcPr>
            <w:tcW w:w="2521" w:type="dxa"/>
          </w:tcPr>
          <w:p w14:paraId="3C18D5D3" w14:textId="1BFE2F32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2</w:t>
            </w:r>
          </w:p>
        </w:tc>
        <w:tc>
          <w:tcPr>
            <w:tcW w:w="4903" w:type="dxa"/>
          </w:tcPr>
          <w:p w14:paraId="1FCFC9AF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706755B" w14:textId="77777777" w:rsidR="005267F7" w:rsidRPr="009D0ED3" w:rsidRDefault="005267F7" w:rsidP="005267F7">
      <w:pPr>
        <w:pStyle w:val="ListParagraph"/>
        <w:numPr>
          <w:ilvl w:val="0"/>
          <w:numId w:val="19"/>
        </w:numPr>
      </w:pPr>
      <w:r>
        <w:t xml:space="preserve">Added </w:t>
      </w:r>
      <w:r w:rsidRPr="009D0ED3">
        <w:t>Password confirmation for database export</w:t>
      </w:r>
      <w:r>
        <w:t xml:space="preserve"> (</w:t>
      </w:r>
      <w:r w:rsidRPr="009D0ED3">
        <w:t>RASA-3612</w:t>
      </w:r>
      <w:r>
        <w:t>)</w:t>
      </w:r>
    </w:p>
    <w:p w14:paraId="32555E61" w14:textId="4AC1C501" w:rsidR="005267F7" w:rsidRDefault="005267F7" w:rsidP="0036534A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 xml:space="preserve">RA </w:t>
      </w:r>
      <w:proofErr w:type="spellStart"/>
      <w:r>
        <w:rPr>
          <w:rFonts w:eastAsia="Times New Roman"/>
        </w:rPr>
        <w:t>VertexTax</w:t>
      </w:r>
      <w:proofErr w:type="spellEnd"/>
      <w:r>
        <w:rPr>
          <w:rFonts w:eastAsia="Times New Roman"/>
        </w:rPr>
        <w:t xml:space="preserve"> - Negative tax after crediting invoice line</w:t>
      </w:r>
      <w:r>
        <w:t xml:space="preserve"> (</w:t>
      </w:r>
      <w:r>
        <w:rPr>
          <w:rFonts w:eastAsia="Times New Roman"/>
        </w:rPr>
        <w:t>RASA-364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6534A" w14:paraId="3EE5F33A" w14:textId="77777777" w:rsidTr="003D37F6">
        <w:tc>
          <w:tcPr>
            <w:tcW w:w="1926" w:type="dxa"/>
          </w:tcPr>
          <w:p w14:paraId="253D9517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8D5059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6503AA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534A" w14:paraId="712056A9" w14:textId="77777777" w:rsidTr="003D37F6">
        <w:tc>
          <w:tcPr>
            <w:tcW w:w="1926" w:type="dxa"/>
          </w:tcPr>
          <w:p w14:paraId="16B0CF84" w14:textId="7F65C53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2</w:t>
            </w:r>
          </w:p>
        </w:tc>
        <w:tc>
          <w:tcPr>
            <w:tcW w:w="2521" w:type="dxa"/>
          </w:tcPr>
          <w:p w14:paraId="1815AD75" w14:textId="2F7BB00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UG-2022</w:t>
            </w:r>
          </w:p>
        </w:tc>
        <w:tc>
          <w:tcPr>
            <w:tcW w:w="4903" w:type="dxa"/>
          </w:tcPr>
          <w:p w14:paraId="12AC255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0A9811E" w14:textId="77777777" w:rsidR="0036534A" w:rsidRDefault="0036534A" w:rsidP="0036534A"/>
    <w:p w14:paraId="01CB08C9" w14:textId="70668D7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</w:t>
      </w:r>
      <w:proofErr w:type="gramStart"/>
      <w:r>
        <w:t>where</w:t>
      </w:r>
      <w:proofErr w:type="gramEnd"/>
      <w:r>
        <w:t xml:space="preserve"> c</w:t>
      </w:r>
      <w:r w:rsidRPr="0036534A">
        <w:t xml:space="preserve">reating a loss charge event on the RA and scanning returns where there </w:t>
      </w:r>
      <w:r>
        <w:t xml:space="preserve">was </w:t>
      </w:r>
      <w:r w:rsidRPr="0036534A">
        <w:t xml:space="preserve">already a loss charge on the invoice </w:t>
      </w:r>
      <w:r>
        <w:t>(</w:t>
      </w:r>
      <w:r w:rsidRPr="00DE5E67">
        <w:t>RASA-3</w:t>
      </w:r>
      <w:r>
        <w:t>415)</w:t>
      </w:r>
    </w:p>
    <w:p w14:paraId="651CB2ED" w14:textId="00E1E6F7" w:rsidR="0036534A" w:rsidRPr="000C4528" w:rsidRDefault="0036534A" w:rsidP="0036534A">
      <w:pPr>
        <w:pStyle w:val="ListParagraph"/>
        <w:numPr>
          <w:ilvl w:val="0"/>
          <w:numId w:val="28"/>
        </w:numPr>
      </w:pPr>
      <w:r>
        <w:t>Fixed a problem where e</w:t>
      </w:r>
      <w:r w:rsidRPr="0036534A">
        <w:t xml:space="preserve">ntering Soil Counts after </w:t>
      </w:r>
      <w:proofErr w:type="spellStart"/>
      <w:r w:rsidRPr="0036534A">
        <w:t>Settling_Departing</w:t>
      </w:r>
      <w:proofErr w:type="spellEnd"/>
      <w:r w:rsidRPr="0036534A">
        <w:t xml:space="preserve"> Stop on the RA </w:t>
      </w:r>
      <w:r>
        <w:t>were</w:t>
      </w:r>
      <w:r w:rsidRPr="0036534A">
        <w:t xml:space="preserve"> not making it to ABS Client upon </w:t>
      </w:r>
      <w:proofErr w:type="gramStart"/>
      <w:r w:rsidRPr="0036534A">
        <w:t xml:space="preserve">Upload </w:t>
      </w:r>
      <w:r>
        <w:t xml:space="preserve"> (</w:t>
      </w:r>
      <w:proofErr w:type="gramEnd"/>
      <w:r w:rsidRPr="000C4528">
        <w:t>RASA-3</w:t>
      </w:r>
      <w:r>
        <w:t>530)</w:t>
      </w:r>
    </w:p>
    <w:p w14:paraId="1909245F" w14:textId="6314DC4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Added </w:t>
      </w:r>
      <w:r w:rsidRPr="0036534A">
        <w:t xml:space="preserve">RA Stop Info Pick Up Counts </w:t>
      </w:r>
      <w:r>
        <w:t>(RASA-3534)</w:t>
      </w:r>
    </w:p>
    <w:p w14:paraId="0EC51BD1" w14:textId="005FA4CA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scan smart barcodes </w:t>
      </w:r>
      <w:r>
        <w:t xml:space="preserve">couldn’t be scanned </w:t>
      </w:r>
      <w:r w:rsidRPr="0036534A">
        <w:t xml:space="preserve">when the same routes with two different dates </w:t>
      </w:r>
      <w:r>
        <w:t>were</w:t>
      </w:r>
      <w:r w:rsidRPr="0036534A">
        <w:t xml:space="preserve"> downloaded </w:t>
      </w:r>
      <w:r>
        <w:t>(RASA-3544)</w:t>
      </w:r>
    </w:p>
    <w:p w14:paraId="2DC6D28B" w14:textId="7ABCE856" w:rsidR="0036534A" w:rsidRDefault="0036534A" w:rsidP="0036534A">
      <w:pPr>
        <w:pStyle w:val="ListParagraph"/>
        <w:numPr>
          <w:ilvl w:val="0"/>
          <w:numId w:val="28"/>
        </w:numPr>
      </w:pPr>
      <w:r>
        <w:lastRenderedPageBreak/>
        <w:t xml:space="preserve">Fixed a problem where </w:t>
      </w:r>
      <w:r w:rsidRPr="0036534A">
        <w:t xml:space="preserve">Payment Verification - Collected Amount </w:t>
      </w:r>
      <w:r w:rsidR="000842A6">
        <w:t xml:space="preserve">should now </w:t>
      </w:r>
      <w:r w:rsidRPr="0036534A">
        <w:t xml:space="preserve">be mandatory </w:t>
      </w:r>
      <w:r>
        <w:t>(RASA-3548)</w:t>
      </w:r>
      <w:r w:rsidR="000842A6">
        <w:t xml:space="preserve"> </w:t>
      </w:r>
    </w:p>
    <w:p w14:paraId="704185F6" w14:textId="0908AF53" w:rsidR="0036534A" w:rsidRDefault="00455DA6" w:rsidP="0036534A">
      <w:pPr>
        <w:pStyle w:val="ListParagraph"/>
        <w:numPr>
          <w:ilvl w:val="0"/>
          <w:numId w:val="28"/>
        </w:numPr>
      </w:pPr>
      <w:r>
        <w:t xml:space="preserve">Fixed a </w:t>
      </w:r>
      <w:r w:rsidRPr="00455DA6">
        <w:t xml:space="preserve">RA Performance Issues </w:t>
      </w:r>
      <w:r>
        <w:t xml:space="preserve">when </w:t>
      </w:r>
      <w:r w:rsidRPr="00455DA6">
        <w:t>Scanning Large quantities</w:t>
      </w:r>
      <w:r>
        <w:t xml:space="preserve"> (RASA-3575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lastRenderedPageBreak/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lastRenderedPageBreak/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lastRenderedPageBreak/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lastRenderedPageBreak/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lastRenderedPageBreak/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lastRenderedPageBreak/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40971" w14:textId="77777777" w:rsidR="002205DC" w:rsidRDefault="002205DC" w:rsidP="00B42730">
      <w:pPr>
        <w:spacing w:after="0" w:line="240" w:lineRule="auto"/>
      </w:pPr>
      <w:r>
        <w:separator/>
      </w:r>
    </w:p>
  </w:endnote>
  <w:endnote w:type="continuationSeparator" w:id="0">
    <w:p w14:paraId="123C8C01" w14:textId="77777777" w:rsidR="002205DC" w:rsidRDefault="002205DC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63E9C" w14:textId="77777777" w:rsidR="002205DC" w:rsidRDefault="002205DC" w:rsidP="00B42730">
      <w:pPr>
        <w:spacing w:after="0" w:line="240" w:lineRule="auto"/>
      </w:pPr>
      <w:r>
        <w:separator/>
      </w:r>
    </w:p>
  </w:footnote>
  <w:footnote w:type="continuationSeparator" w:id="0">
    <w:p w14:paraId="79C08E5C" w14:textId="77777777" w:rsidR="002205DC" w:rsidRDefault="002205DC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6"/>
  </w:num>
  <w:num w:numId="2" w16cid:durableId="1001615633">
    <w:abstractNumId w:val="15"/>
  </w:num>
  <w:num w:numId="3" w16cid:durableId="1927299529">
    <w:abstractNumId w:val="18"/>
  </w:num>
  <w:num w:numId="4" w16cid:durableId="875656626">
    <w:abstractNumId w:val="5"/>
  </w:num>
  <w:num w:numId="5" w16cid:durableId="1507674437">
    <w:abstractNumId w:val="10"/>
  </w:num>
  <w:num w:numId="6" w16cid:durableId="1723796322">
    <w:abstractNumId w:val="14"/>
  </w:num>
  <w:num w:numId="7" w16cid:durableId="1419208177">
    <w:abstractNumId w:val="0"/>
  </w:num>
  <w:num w:numId="8" w16cid:durableId="866335932">
    <w:abstractNumId w:val="21"/>
  </w:num>
  <w:num w:numId="9" w16cid:durableId="838736547">
    <w:abstractNumId w:val="4"/>
  </w:num>
  <w:num w:numId="10" w16cid:durableId="1397506460">
    <w:abstractNumId w:val="23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3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4"/>
  </w:num>
  <w:num w:numId="18" w16cid:durableId="682823029">
    <w:abstractNumId w:val="24"/>
  </w:num>
  <w:num w:numId="19" w16cid:durableId="373697972">
    <w:abstractNumId w:val="19"/>
  </w:num>
  <w:num w:numId="20" w16cid:durableId="1831554074">
    <w:abstractNumId w:val="20"/>
  </w:num>
  <w:num w:numId="21" w16cid:durableId="1070926477">
    <w:abstractNumId w:val="17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2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1"/>
  </w:num>
  <w:num w:numId="29" w16cid:durableId="14743275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sFAOP/U9w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42A6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333"/>
    <w:rsid w:val="00206AE4"/>
    <w:rsid w:val="00207560"/>
    <w:rsid w:val="00212006"/>
    <w:rsid w:val="00213534"/>
    <w:rsid w:val="00214F69"/>
    <w:rsid w:val="00215CB0"/>
    <w:rsid w:val="002205DC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0037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3EEC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34A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55DA6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7F7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650D1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0F2C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71E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353"/>
    <w:rsid w:val="00BD7D06"/>
    <w:rsid w:val="00BE0D72"/>
    <w:rsid w:val="00BE4179"/>
    <w:rsid w:val="00BE6930"/>
    <w:rsid w:val="00BF1467"/>
    <w:rsid w:val="00BF1C3E"/>
    <w:rsid w:val="00BF56BF"/>
    <w:rsid w:val="00C02661"/>
    <w:rsid w:val="00C03829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35C05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1B67"/>
    <w:rsid w:val="00E56FC2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19C3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037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BD7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629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356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8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0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265515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1</Pages>
  <Words>9412</Words>
  <Characters>53650</Characters>
  <Application>Microsoft Office Word</Application>
  <DocSecurity>0</DocSecurity>
  <Lines>447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8</cp:revision>
  <cp:lastPrinted>2014-12-29T09:36:00Z</cp:lastPrinted>
  <dcterms:created xsi:type="dcterms:W3CDTF">2022-12-07T18:50:00Z</dcterms:created>
  <dcterms:modified xsi:type="dcterms:W3CDTF">2023-05-23T21:01:00Z</dcterms:modified>
</cp:coreProperties>
</file>